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0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0"/>
    <w:p>
      <w:pPr>
        <w:pStyle w:val="Heading1"/>
      </w:pPr>
      <w:r>
        <w:t xml:space="preserve">Week-10</w:t>
      </w:r>
    </w:p>
    <w:bookmarkStart w:id="24" w:name="Xf29b39197fa73c676f16e97ee52b1c38c3dcabe"/>
    <w:p>
      <w:pPr>
        <w:pStyle w:val="Heading3"/>
      </w:pPr>
      <w:r>
        <w:t xml:space="preserve">Advaced Tree Data Structures (Binary Search Tree, AVL Tree, B Trees and derivations,Red-Black trees, Splay Trees and Augmented Data Structures, van Emde Boas Trees, Binomial and Minimax Trees ) and Comparison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0</dc:title>
  <dc:creator>Author: Asst. Prof. Dr. Uğur CORUH</dc:creator>
  <dc:language>en-US</dc:language>
  <cp:keywords/>
  <dcterms:created xsi:type="dcterms:W3CDTF">2022-01-29T01:55:41Z</dcterms:created>
  <dcterms:modified xsi:type="dcterms:W3CDTF">2022-01-29T01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0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Sorting Algorithms, Taxonomy and Comparison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